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4C17" w:rsidRDefault="00E24C17" w:rsidP="00E24C17">
      <w:pPr>
        <w:pStyle w:val="ListParagraph"/>
        <w:numPr>
          <w:ilvl w:val="0"/>
          <w:numId w:val="1"/>
        </w:numPr>
      </w:pPr>
      <w:r>
        <w:t>List of Assets Used</w:t>
      </w:r>
    </w:p>
    <w:p w:rsidR="006839E3" w:rsidRDefault="006839E3" w:rsidP="006839E3">
      <w:pPr>
        <w:pStyle w:val="ListParagraph"/>
        <w:numPr>
          <w:ilvl w:val="1"/>
          <w:numId w:val="1"/>
        </w:numPr>
      </w:pPr>
      <w:r>
        <w:t>Had to disable back</w:t>
      </w:r>
      <w:r w:rsidR="003E3F3C">
        <w:t xml:space="preserve"> </w:t>
      </w:r>
      <w:r>
        <w:t xml:space="preserve">face </w:t>
      </w:r>
      <w:r w:rsidRPr="006839E3">
        <w:rPr>
          <w:noProof/>
        </w:rPr>
        <w:t>culling</w:t>
      </w:r>
      <w:r>
        <w:rPr>
          <w:noProof/>
        </w:rPr>
        <w:t xml:space="preserve"> to get these to render properly.</w:t>
      </w:r>
    </w:p>
    <w:p w:rsidR="008844A5" w:rsidRDefault="00711E2F" w:rsidP="008844A5">
      <w:pPr>
        <w:pStyle w:val="ListParagraph"/>
        <w:numPr>
          <w:ilvl w:val="1"/>
          <w:numId w:val="1"/>
        </w:numPr>
      </w:pPr>
      <w:hyperlink r:id="rId5" w:history="1">
        <w:r w:rsidR="009550EB" w:rsidRPr="00DC2075">
          <w:rPr>
            <w:rStyle w:val="Hyperlink"/>
          </w:rPr>
          <w:t>https://www.cgtrader.com/free-3d-models/architectural-details/floor/hexagon-tile-3-types</w:t>
        </w:r>
      </w:hyperlink>
    </w:p>
    <w:p w:rsidR="009550EB" w:rsidRDefault="00711E2F" w:rsidP="009550EB">
      <w:pPr>
        <w:pStyle w:val="ListParagraph"/>
        <w:numPr>
          <w:ilvl w:val="1"/>
          <w:numId w:val="1"/>
        </w:numPr>
      </w:pPr>
      <w:hyperlink r:id="rId6" w:history="1">
        <w:r w:rsidR="009550EB" w:rsidRPr="00DC2075">
          <w:rPr>
            <w:rStyle w:val="Hyperlink"/>
          </w:rPr>
          <w:t>http://www.turbosquid.com/FullPreview/Index.cfm/ID/540981</w:t>
        </w:r>
      </w:hyperlink>
    </w:p>
    <w:p w:rsidR="00300C76" w:rsidRDefault="00711E2F" w:rsidP="00EC43C3">
      <w:pPr>
        <w:pStyle w:val="ListParagraph"/>
        <w:numPr>
          <w:ilvl w:val="1"/>
          <w:numId w:val="1"/>
        </w:numPr>
      </w:pPr>
      <w:hyperlink r:id="rId7" w:history="1">
        <w:r w:rsidR="00D959A3" w:rsidRPr="00DC2075">
          <w:rPr>
            <w:rStyle w:val="Hyperlink"/>
          </w:rPr>
          <w:t>http://www.turbosquid.com/FullPreview/Index.cfm/ID/617081</w:t>
        </w:r>
      </w:hyperlink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4EE11DC" wp14:editId="3C2FD148">
                <wp:simplePos x="0" y="0"/>
                <wp:positionH relativeFrom="column">
                  <wp:posOffset>3328059</wp:posOffset>
                </wp:positionH>
                <wp:positionV relativeFrom="paragraph">
                  <wp:posOffset>10795</wp:posOffset>
                </wp:positionV>
                <wp:extent cx="537259" cy="2906387"/>
                <wp:effectExtent l="34925" t="41275" r="31115" b="12065"/>
                <wp:wrapNone/>
                <wp:docPr id="21" name="Elb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537259" cy="2906387"/>
                        </a:xfrm>
                        <a:prstGeom prst="bentConnector3">
                          <a:avLst>
                            <a:gd name="adj1" fmla="val 6625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type w14:anchorId="48AF3DC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1" o:spid="_x0000_s1026" type="#_x0000_t34" style="position:absolute;margin-left:262.05pt;margin-top:.85pt;width:42.3pt;height:228.85pt;rotation:90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" adj="14311" strokecolor="#5b9bd5 [3204]" strokeweight=".5pt">
                <v:stroke endarrow="block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17C7F04" wp14:editId="70217758">
                <wp:simplePos x="0" y="0"/>
                <wp:positionH relativeFrom="column">
                  <wp:posOffset>3521034</wp:posOffset>
                </wp:positionH>
                <wp:positionV relativeFrom="paragraph">
                  <wp:posOffset>831388</wp:posOffset>
                </wp:positionV>
                <wp:extent cx="1181595" cy="1082263"/>
                <wp:effectExtent l="38100" t="38100" r="19050" b="2286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1595" cy="10822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type w14:anchorId="21DD97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2" o:spid="_x0000_s1026" type="#_x0000_t32" style="position:absolute;margin-left:277.25pt;margin-top:65.45pt;width:93.05pt;height:85.2pt;flip:x y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C6254" wp14:editId="5D8517FD">
                <wp:simplePos x="0" y="0"/>
                <wp:positionH relativeFrom="column">
                  <wp:posOffset>3663538</wp:posOffset>
                </wp:positionH>
                <wp:positionV relativeFrom="paragraph">
                  <wp:posOffset>803308</wp:posOffset>
                </wp:positionV>
                <wp:extent cx="1080654" cy="570016"/>
                <wp:effectExtent l="38100" t="38100" r="24765" b="2095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0654" cy="5700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74A74744" id="Straight Arrow Connector 41" o:spid="_x0000_s1026" type="#_x0000_t32" style="position:absolute;margin-left:288.45pt;margin-top:63.25pt;width:85.1pt;height:44.9pt;flip:x 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5F63F31" wp14:editId="62E3256C">
                <wp:simplePos x="0" y="0"/>
                <wp:positionH relativeFrom="column">
                  <wp:posOffset>3657600</wp:posOffset>
                </wp:positionH>
                <wp:positionV relativeFrom="paragraph">
                  <wp:posOffset>696430</wp:posOffset>
                </wp:positionV>
                <wp:extent cx="528452" cy="0"/>
                <wp:effectExtent l="38100" t="76200" r="0" b="952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845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759582EF" id="Straight Arrow Connector 40" o:spid="_x0000_s1026" type="#_x0000_t32" style="position:absolute;margin-left:4in;margin-top:54.85pt;width:41.6pt;height:0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F1F8C48" wp14:editId="38557D26">
                <wp:simplePos x="0" y="0"/>
                <wp:positionH relativeFrom="column">
                  <wp:posOffset>3420094</wp:posOffset>
                </wp:positionH>
                <wp:positionV relativeFrom="paragraph">
                  <wp:posOffset>825451</wp:posOffset>
                </wp:positionV>
                <wp:extent cx="47501" cy="560107"/>
                <wp:effectExtent l="38100" t="38100" r="48260" b="1143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7501" cy="56010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3C8745F8" id="Straight Arrow Connector 39" o:spid="_x0000_s1026" type="#_x0000_t32" style="position:absolute;margin-left:269.3pt;margin-top:65pt;width:3.75pt;height:44.1pt;flip:x y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2AEF039" wp14:editId="4C42973E">
                <wp:simplePos x="0" y="0"/>
                <wp:positionH relativeFrom="column">
                  <wp:posOffset>2968831</wp:posOffset>
                </wp:positionH>
                <wp:positionV relativeFrom="paragraph">
                  <wp:posOffset>1670207</wp:posOffset>
                </wp:positionV>
                <wp:extent cx="219694" cy="831013"/>
                <wp:effectExtent l="0" t="38100" r="66675" b="2667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694" cy="8310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3728BCD2" id="Straight Arrow Connector 38" o:spid="_x0000_s1026" type="#_x0000_t32" style="position:absolute;margin-left:233.75pt;margin-top:131.5pt;width:17.3pt;height:65.4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1B10BE0" wp14:editId="70216EDB">
                <wp:simplePos x="0" y="0"/>
                <wp:positionH relativeFrom="column">
                  <wp:posOffset>1876301</wp:posOffset>
                </wp:positionH>
                <wp:positionV relativeFrom="paragraph">
                  <wp:posOffset>827107</wp:posOffset>
                </wp:positionV>
                <wp:extent cx="1341912" cy="1674113"/>
                <wp:effectExtent l="0" t="38100" r="48895" b="2159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1912" cy="16741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009EB386" id="Straight Arrow Connector 37" o:spid="_x0000_s1026" type="#_x0000_t32" style="position:absolute;margin-left:147.75pt;margin-top:65.15pt;width:105.65pt;height:131.8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DA6C9A2" wp14:editId="12923248">
                <wp:simplePos x="0" y="0"/>
                <wp:positionH relativeFrom="column">
                  <wp:posOffset>1123949</wp:posOffset>
                </wp:positionH>
                <wp:positionV relativeFrom="paragraph">
                  <wp:posOffset>779557</wp:posOffset>
                </wp:positionV>
                <wp:extent cx="1993323" cy="1710047"/>
                <wp:effectExtent l="0" t="38100" r="64135" b="2413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93323" cy="17100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4B8EF661" id="Straight Arrow Connector 36" o:spid="_x0000_s1026" type="#_x0000_t32" style="position:absolute;margin-left:88.5pt;margin-top:61.4pt;width:156.95pt;height:134.65pt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D9FB340" wp14:editId="42AC4F7A">
                <wp:simplePos x="0" y="0"/>
                <wp:positionH relativeFrom="column">
                  <wp:posOffset>3711039</wp:posOffset>
                </wp:positionH>
                <wp:positionV relativeFrom="paragraph">
                  <wp:posOffset>3742451</wp:posOffset>
                </wp:positionV>
                <wp:extent cx="285008" cy="0"/>
                <wp:effectExtent l="38100" t="76200" r="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500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7A359D4C" id="Straight Arrow Connector 35" o:spid="_x0000_s1026" type="#_x0000_t32" style="position:absolute;margin-left:292.2pt;margin-top:294.7pt;width:22.45pt;height:0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771E21F" wp14:editId="16FCA132">
                <wp:simplePos x="0" y="0"/>
                <wp:positionH relativeFrom="column">
                  <wp:posOffset>1888177</wp:posOffset>
                </wp:positionH>
                <wp:positionV relativeFrom="paragraph">
                  <wp:posOffset>2784879</wp:posOffset>
                </wp:positionV>
                <wp:extent cx="1389772" cy="987260"/>
                <wp:effectExtent l="38100" t="38100" r="20320" b="2286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89772" cy="987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7C73A4E8" id="Straight Arrow Connector 34" o:spid="_x0000_s1026" type="#_x0000_t32" style="position:absolute;margin-left:148.7pt;margin-top:219.3pt;width:109.45pt;height:77.75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C0BE26" wp14:editId="214BA07B">
                <wp:simplePos x="0" y="0"/>
                <wp:positionH relativeFrom="column">
                  <wp:posOffset>2951018</wp:posOffset>
                </wp:positionH>
                <wp:positionV relativeFrom="paragraph">
                  <wp:posOffset>2768674</wp:posOffset>
                </wp:positionV>
                <wp:extent cx="326931" cy="817122"/>
                <wp:effectExtent l="38100" t="38100" r="35560" b="2159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931" cy="8171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4189C832" id="Straight Arrow Connector 33" o:spid="_x0000_s1026" type="#_x0000_t32" style="position:absolute;margin-left:232.35pt;margin-top:218pt;width:25.75pt;height:64.35pt;flip:x 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" strokecolor="#ed7d31 [3205]" strokeweight=".5pt">
                <v:stroke endarrow="block" joinstyle="miter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D585F14" wp14:editId="72447EA5">
                <wp:simplePos x="0" y="0"/>
                <wp:positionH relativeFrom="column">
                  <wp:posOffset>1735058</wp:posOffset>
                </wp:positionH>
                <wp:positionV relativeFrom="paragraph">
                  <wp:posOffset>1502692</wp:posOffset>
                </wp:positionV>
                <wp:extent cx="847779" cy="1147274"/>
                <wp:effectExtent l="40958" t="35242" r="31432" b="12383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847779" cy="1147274"/>
                        </a:xfrm>
                        <a:prstGeom prst="bentConnector3">
                          <a:avLst>
                            <a:gd name="adj1" fmla="val 3221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B0AAA89" id="Elbow Connector 17" o:spid="_x0000_s1026" type="#_x0000_t34" style="position:absolute;margin-left:136.6pt;margin-top:118.3pt;width:66.75pt;height:90.35pt;rotation:90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" adj="6959" strokecolor="#5b9bd5 [3204]" strokeweight=".5pt">
                <v:stroke endarrow="block"/>
              </v:shape>
            </w:pict>
          </mc:Fallback>
        </mc:AlternateContent>
      </w:r>
      <w:r w:rsidR="00300C76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BB6DDC" wp14:editId="59727CBE">
                <wp:simplePos x="0" y="0"/>
                <wp:positionH relativeFrom="column">
                  <wp:posOffset>2385695</wp:posOffset>
                </wp:positionH>
                <wp:positionV relativeFrom="paragraph">
                  <wp:posOffset>2489159</wp:posOffset>
                </wp:positionV>
                <wp:extent cx="66675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Enem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type w14:anchorId="6D3AC0D6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187.85pt;margin-top:196pt;width:52.5pt;height:23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" fillcolor="white [3201]" strokeweight=".5pt">
                <v:textbox>
                  <w:txbxContent>
                    <w:p w:rsidR="003E3F3C" w:rsidRDefault="003E3F3C" w:rsidP="003E3F3C">
                      <w:r>
                        <w:t>Enemy</w:t>
                      </w:r>
                    </w:p>
                  </w:txbxContent>
                </v:textbox>
              </v:shape>
            </w:pict>
          </mc:Fallback>
        </mc:AlternateContent>
      </w:r>
      <w:r w:rsidR="00827FA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8286D7A" wp14:editId="61FC9CBD">
                <wp:simplePos x="0" y="0"/>
                <wp:positionH relativeFrom="column">
                  <wp:posOffset>3994220</wp:posOffset>
                </wp:positionH>
                <wp:positionV relativeFrom="paragraph">
                  <wp:posOffset>3583961</wp:posOffset>
                </wp:positionV>
                <wp:extent cx="542925" cy="295275"/>
                <wp:effectExtent l="0" t="0" r="28575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Bul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4C6497E0" id="Text Box 14" o:spid="_x0000_s1027" type="#_x0000_t202" style="position:absolute;left:0;text-align:left;margin-left:314.5pt;margin-top:282.2pt;width:42.75pt;height:23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" fillcolor="white [3201]" strokeweight=".5pt">
                <v:textbox>
                  <w:txbxContent>
                    <w:p w:rsidR="003E3F3C" w:rsidRDefault="003E3F3C" w:rsidP="003E3F3C">
                      <w:r>
                        <w:t>Bullet</w:t>
                      </w:r>
                    </w:p>
                  </w:txbxContent>
                </v:textbox>
              </v:shape>
            </w:pict>
          </mc:Fallback>
        </mc:AlternateContent>
      </w:r>
      <w:r w:rsidR="00827FA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315DA13" wp14:editId="685BD574">
                <wp:simplePos x="0" y="0"/>
                <wp:positionH relativeFrom="column">
                  <wp:posOffset>3280787</wp:posOffset>
                </wp:positionH>
                <wp:positionV relativeFrom="paragraph">
                  <wp:posOffset>3583961</wp:posOffset>
                </wp:positionV>
                <wp:extent cx="447675" cy="29527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Gu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483227AB" id="Text Box 13" o:spid="_x0000_s1028" type="#_x0000_t202" style="position:absolute;left:0;text-align:left;margin-left:258.35pt;margin-top:282.2pt;width:35.25pt;height:23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" fillcolor="white [3201]" strokeweight=".5pt">
                <v:textbox>
                  <w:txbxContent>
                    <w:p w:rsidR="003E3F3C" w:rsidRDefault="003E3F3C" w:rsidP="003E3F3C">
                      <w:r>
                        <w:t>Gun</w:t>
                      </w:r>
                    </w:p>
                  </w:txbxContent>
                </v:textbox>
              </v:shape>
            </w:pict>
          </mc:Fallback>
        </mc:AlternateContent>
      </w:r>
      <w:r w:rsidR="00827FA0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618B914" wp14:editId="1D810A5C">
                <wp:simplePos x="0" y="0"/>
                <wp:positionH relativeFrom="column">
                  <wp:posOffset>4923791</wp:posOffset>
                </wp:positionH>
                <wp:positionV relativeFrom="paragraph">
                  <wp:posOffset>1732914</wp:posOffset>
                </wp:positionV>
                <wp:extent cx="191770" cy="45719"/>
                <wp:effectExtent l="35242" t="40958" r="53023" b="14922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191770" cy="45719"/>
                        </a:xfrm>
                        <a:prstGeom prst="bentConnector3">
                          <a:avLst>
                            <a:gd name="adj1" fmla="val 3348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CAB90FB" id="Elbow Connector 20" o:spid="_x0000_s1026" type="#_x0000_t34" style="position:absolute;margin-left:387.7pt;margin-top:136.45pt;width:15.1pt;height:3.6pt;rotation:90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" adj="7233" strokecolor="#5b9bd5 [3204]" strokeweight=".5pt">
                <v:stroke endarrow="block"/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7739F2" wp14:editId="4AF6E08A">
                <wp:simplePos x="0" y="0"/>
                <wp:positionH relativeFrom="column">
                  <wp:posOffset>457200</wp:posOffset>
                </wp:positionH>
                <wp:positionV relativeFrom="paragraph">
                  <wp:posOffset>2480945</wp:posOffset>
                </wp:positionV>
                <wp:extent cx="66675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Terr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003694B8" id="Text Box 5" o:spid="_x0000_s1029" type="#_x0000_t202" style="position:absolute;left:0;text-align:left;margin-left:36pt;margin-top:195.35pt;width:52.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" fillcolor="white [3201]" strokeweight=".5pt">
                <v:textbox>
                  <w:txbxContent>
                    <w:p w:rsidR="003E3F3C" w:rsidRDefault="003E3F3C" w:rsidP="003E3F3C">
                      <w:r>
                        <w:t>Terrain</w:t>
                      </w:r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10F010" wp14:editId="30D67F2A">
                <wp:simplePos x="0" y="0"/>
                <wp:positionH relativeFrom="column">
                  <wp:posOffset>1438275</wp:posOffset>
                </wp:positionH>
                <wp:positionV relativeFrom="paragraph">
                  <wp:posOffset>2480945</wp:posOffset>
                </wp:positionV>
                <wp:extent cx="666750" cy="29527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Veh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4DB01DC" id="Text Box 10" o:spid="_x0000_s1030" type="#_x0000_t202" style="position:absolute;left:0;text-align:left;margin-left:113.25pt;margin-top:195.35pt;width:52.5pt;height:23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" fillcolor="white [3201]" strokeweight=".5pt">
                <v:textbox>
                  <w:txbxContent>
                    <w:p w:rsidR="003E3F3C" w:rsidRDefault="003E3F3C" w:rsidP="003E3F3C">
                      <w:r>
                        <w:t>Vehicle</w:t>
                      </w:r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D930B8" wp14:editId="3A2EE11B">
                <wp:simplePos x="0" y="0"/>
                <wp:positionH relativeFrom="column">
                  <wp:posOffset>4181475</wp:posOffset>
                </wp:positionH>
                <wp:positionV relativeFrom="paragraph">
                  <wp:posOffset>528320</wp:posOffset>
                </wp:positionV>
                <wp:extent cx="838200" cy="29527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proofErr w:type="spellStart"/>
                            <w:r>
                              <w:t>GameDat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69CBF7A" id="Text Box 9" o:spid="_x0000_s1031" type="#_x0000_t202" style="position:absolute;left:0;text-align:left;margin-left:329.25pt;margin-top:41.6pt;width:66pt;height:2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" fillcolor="white [3201]" strokeweight=".5pt">
                <v:textbox>
                  <w:txbxContent>
                    <w:p w:rsidR="003E3F3C" w:rsidRDefault="003E3F3C" w:rsidP="003E3F3C">
                      <w:proofErr w:type="spellStart"/>
                      <w:r>
                        <w:t>Game</w:t>
                      </w:r>
                      <w:r>
                        <w:t>Dat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7E8F9E" wp14:editId="19586CD4">
                <wp:simplePos x="0" y="0"/>
                <wp:positionH relativeFrom="column">
                  <wp:posOffset>3114675</wp:posOffset>
                </wp:positionH>
                <wp:positionV relativeFrom="paragraph">
                  <wp:posOffset>537845</wp:posOffset>
                </wp:positionV>
                <wp:extent cx="55245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24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046BEC6" id="Text Box 8" o:spid="_x0000_s1032" type="#_x0000_t202" style="position:absolute;left:0;text-align:left;margin-left:245.25pt;margin-top:42.35pt;width:43.5pt;height:23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" fillcolor="white [3201]" strokeweight=".5pt">
                <v:textbox>
                  <w:txbxContent>
                    <w:p w:rsidR="003E3F3C" w:rsidRDefault="003E3F3C" w:rsidP="003E3F3C">
                      <w:r>
                        <w:t>Game</w:t>
                      </w:r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053BEFB" wp14:editId="57D28557">
                <wp:simplePos x="0" y="0"/>
                <wp:positionH relativeFrom="column">
                  <wp:posOffset>2761615</wp:posOffset>
                </wp:positionH>
                <wp:positionV relativeFrom="paragraph">
                  <wp:posOffset>1385570</wp:posOffset>
                </wp:positionV>
                <wp:extent cx="1114425" cy="2952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44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proofErr w:type="spellStart"/>
                            <w:r>
                              <w:t>EnemyManag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4B5A2B30" id="Text Box 12" o:spid="_x0000_s1033" type="#_x0000_t202" style="position:absolute;left:0;text-align:left;margin-left:217.45pt;margin-top:109.1pt;width:87.75pt;height:23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" fillcolor="white [3201]" strokeweight=".5pt">
                <v:textbox>
                  <w:txbxContent>
                    <w:p w:rsidR="003E3F3C" w:rsidRDefault="003E3F3C" w:rsidP="003E3F3C">
                      <w:proofErr w:type="spellStart"/>
                      <w:r>
                        <w:t>Enemy</w:t>
                      </w:r>
                      <w:r>
                        <w:t>Manag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5232A5" wp14:editId="666DCE30">
                <wp:simplePos x="0" y="0"/>
                <wp:positionH relativeFrom="column">
                  <wp:posOffset>4705350</wp:posOffset>
                </wp:positionH>
                <wp:positionV relativeFrom="paragraph">
                  <wp:posOffset>1852295</wp:posOffset>
                </wp:positionV>
                <wp:extent cx="647700" cy="29527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proofErr w:type="spellStart"/>
                            <w:r>
                              <w:t>TPSCa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3DCB1D9A" id="Text Box 7" o:spid="_x0000_s1034" type="#_x0000_t202" style="position:absolute;left:0;text-align:left;margin-left:370.5pt;margin-top:145.85pt;width:51pt;height:2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" fillcolor="white [3201]" strokeweight=".5pt">
                <v:textbox>
                  <w:txbxContent>
                    <w:p w:rsidR="003E3F3C" w:rsidRDefault="003E3F3C" w:rsidP="003E3F3C">
                      <w:proofErr w:type="spellStart"/>
                      <w:r>
                        <w:t>TPS</w:t>
                      </w:r>
                      <w:r>
                        <w:t>Ca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8BF702" wp14:editId="1D8FCCF6">
                <wp:simplePos x="0" y="0"/>
                <wp:positionH relativeFrom="column">
                  <wp:posOffset>4724400</wp:posOffset>
                </wp:positionH>
                <wp:positionV relativeFrom="paragraph">
                  <wp:posOffset>1366520</wp:posOffset>
                </wp:positionV>
                <wp:extent cx="628650" cy="2952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Came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56EAF8A" id="Text Box 6" o:spid="_x0000_s1035" type="#_x0000_t202" style="position:absolute;left:0;text-align:left;margin-left:372pt;margin-top:107.6pt;width:49.5pt;height:2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" fillcolor="white [3201]" strokeweight=".5pt">
                <v:textbox>
                  <w:txbxContent>
                    <w:p w:rsidR="003E3F3C" w:rsidRDefault="003E3F3C" w:rsidP="003E3F3C">
                      <w:r>
                        <w:t>Camera</w:t>
                      </w:r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0B6CCEA" wp14:editId="6FDFF4C9">
                <wp:simplePos x="0" y="0"/>
                <wp:positionH relativeFrom="column">
                  <wp:posOffset>1257301</wp:posOffset>
                </wp:positionH>
                <wp:positionV relativeFrom="paragraph">
                  <wp:posOffset>1385570</wp:posOffset>
                </wp:positionV>
                <wp:extent cx="666750" cy="29527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 w:rsidP="003E3F3C">
                            <w:r>
                              <w:t>CM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E170206" id="Text Box 3" o:spid="_x0000_s1036" type="#_x0000_t202" style="position:absolute;left:0;text-align:left;margin-left:99pt;margin-top:109.1pt;width:52.5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" fillcolor="white [3201]" strokeweight=".5pt">
                <v:textbox>
                  <w:txbxContent>
                    <w:p w:rsidR="003E3F3C" w:rsidRDefault="003E3F3C" w:rsidP="003E3F3C">
                      <w:r>
                        <w:t>CMOGO</w:t>
                      </w:r>
                    </w:p>
                  </w:txbxContent>
                </v:textbox>
              </v:shape>
            </w:pict>
          </mc:Fallback>
        </mc:AlternateContent>
      </w:r>
      <w:r w:rsidR="003E3F3C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BEC3AB" wp14:editId="1A6572AE">
                <wp:simplePos x="0" y="0"/>
                <wp:positionH relativeFrom="column">
                  <wp:posOffset>1371600</wp:posOffset>
                </wp:positionH>
                <wp:positionV relativeFrom="paragraph">
                  <wp:posOffset>537845</wp:posOffset>
                </wp:positionV>
                <wp:extent cx="923925" cy="2952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3E3F3C" w:rsidRDefault="003E3F3C">
                            <w:proofErr w:type="spellStart"/>
                            <w:r>
                              <w:t>GameObjec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3CC26DA" id="Text Box 2" o:spid="_x0000_s1037" type="#_x0000_t202" style="position:absolute;left:0;text-align:left;margin-left:108pt;margin-top:42.35pt;width:72.7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" fillcolor="white [3201]" strokeweight=".5pt">
                <v:textbox>
                  <w:txbxContent>
                    <w:p w:rsidR="003E3F3C" w:rsidRDefault="003E3F3C">
                      <w:proofErr w:type="spellStart"/>
                      <w:r>
                        <w:t>GameObjec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300C76" w:rsidRPr="00300C76" w:rsidRDefault="00E930B2" w:rsidP="00300C76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BFCCC11" wp14:editId="0C2D7EB9">
                <wp:simplePos x="0" y="0"/>
                <wp:positionH relativeFrom="column">
                  <wp:posOffset>2253343</wp:posOffset>
                </wp:positionH>
                <wp:positionV relativeFrom="paragraph">
                  <wp:posOffset>75201</wp:posOffset>
                </wp:positionV>
                <wp:extent cx="564437" cy="1484775"/>
                <wp:effectExtent l="34925" t="41275" r="23495" b="23495"/>
                <wp:wrapNone/>
                <wp:docPr id="22" name="Elb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564437" cy="1484775"/>
                        </a:xfrm>
                        <a:prstGeom prst="bentConnector3">
                          <a:avLst>
                            <a:gd name="adj1" fmla="val 4338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0B07CE1C" id="Elbow Connector 22" o:spid="_x0000_s1026" type="#_x0000_t34" style="position:absolute;margin-left:177.45pt;margin-top:5.9pt;width:44.45pt;height:116.9pt;rotation:90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" adj="9371" strokecolor="#5b9bd5 [3204]" strokeweight=".5pt">
                <v:stroke endarrow="block"/>
              </v:shape>
            </w:pict>
          </mc:Fallback>
        </mc:AlternateContent>
      </w:r>
    </w:p>
    <w:p w:rsidR="00300C76" w:rsidRPr="00300C76" w:rsidRDefault="00300C76" w:rsidP="00300C76"/>
    <w:p w:rsidR="00300C76" w:rsidRPr="00300C76" w:rsidRDefault="00300C76" w:rsidP="00300C76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F7EED74" wp14:editId="73686F80">
                <wp:simplePos x="0" y="0"/>
                <wp:positionH relativeFrom="column">
                  <wp:posOffset>1268444</wp:posOffset>
                </wp:positionH>
                <wp:positionV relativeFrom="paragraph">
                  <wp:posOffset>210170</wp:posOffset>
                </wp:positionV>
                <wp:extent cx="561639" cy="70314"/>
                <wp:effectExtent l="36195" t="40005" r="27305" b="8255"/>
                <wp:wrapNone/>
                <wp:docPr id="23" name="Elb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561639" cy="70314"/>
                        </a:xfrm>
                        <a:prstGeom prst="bentConnector3">
                          <a:avLst>
                            <a:gd name="adj1" fmla="val 4338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72E77699" id="Elbow Connector 23" o:spid="_x0000_s1026" type="#_x0000_t34" style="position:absolute;margin-left:99.9pt;margin-top:16.55pt;width:44.2pt;height:5.55pt;rotation:90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" adj="9371" strokecolor="#5b9bd5 [3204]" strokeweight=".5pt">
                <v:stroke endarrow="block"/>
              </v:shape>
            </w:pict>
          </mc:Fallback>
        </mc:AlternateContent>
      </w:r>
    </w:p>
    <w:p w:rsidR="00300C76" w:rsidRPr="00300C76" w:rsidRDefault="00300C76" w:rsidP="00300C76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FB3A678" wp14:editId="3A062276">
                <wp:simplePos x="0" y="0"/>
                <wp:positionH relativeFrom="column">
                  <wp:posOffset>2079374</wp:posOffset>
                </wp:positionH>
                <wp:positionV relativeFrom="paragraph">
                  <wp:posOffset>267776</wp:posOffset>
                </wp:positionV>
                <wp:extent cx="1933576" cy="2434729"/>
                <wp:effectExtent l="35243" t="40957" r="25717" b="6668"/>
                <wp:wrapNone/>
                <wp:docPr id="19" name="Elb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1933576" cy="2434729"/>
                        </a:xfrm>
                        <a:prstGeom prst="bentConnector3">
                          <a:avLst>
                            <a:gd name="adj1" fmla="val 8400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81F106A" id="Elbow Connector 19" o:spid="_x0000_s1026" type="#_x0000_t34" style="position:absolute;margin-left:163.75pt;margin-top:21.1pt;width:152.25pt;height:191.7pt;rotation:90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" adj="18146" strokecolor="#5b9bd5 [3204]" strokeweight=".5pt">
                <v:stroke endarrow="block"/>
              </v:shape>
            </w:pict>
          </mc:Fallback>
        </mc:AlternateContent>
      </w:r>
    </w:p>
    <w:p w:rsidR="00300C76" w:rsidRPr="00300C76" w:rsidRDefault="00300C76" w:rsidP="00300C76"/>
    <w:p w:rsidR="00300C76" w:rsidRPr="00300C76" w:rsidRDefault="00300C76" w:rsidP="00300C76"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979223" wp14:editId="2ECDF599">
                <wp:simplePos x="0" y="0"/>
                <wp:positionH relativeFrom="column">
                  <wp:posOffset>1624180</wp:posOffset>
                </wp:positionH>
                <wp:positionV relativeFrom="paragraph">
                  <wp:posOffset>12980</wp:posOffset>
                </wp:positionV>
                <wp:extent cx="1932941" cy="1784961"/>
                <wp:effectExtent l="36195" t="40005" r="27305" b="8255"/>
                <wp:wrapNone/>
                <wp:docPr id="18" name="Elb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1932941" cy="1784961"/>
                        </a:xfrm>
                        <a:prstGeom prst="bentConnector3">
                          <a:avLst>
                            <a:gd name="adj1" fmla="val 7665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5DF7336C" id="Elbow Connector 18" o:spid="_x0000_s1026" type="#_x0000_t34" style="position:absolute;margin-left:127.9pt;margin-top:1pt;width:152.2pt;height:140.55pt;rotation:90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" adj="16557" strokecolor="#5b9bd5 [3204]" strokeweight=".5pt">
                <v:stroke endarrow="block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59DBDA7" wp14:editId="5F817A5F">
                <wp:simplePos x="0" y="0"/>
                <wp:positionH relativeFrom="column">
                  <wp:posOffset>1210480</wp:posOffset>
                </wp:positionH>
                <wp:positionV relativeFrom="paragraph">
                  <wp:posOffset>198980</wp:posOffset>
                </wp:positionV>
                <wp:extent cx="820271" cy="319901"/>
                <wp:effectExtent l="40640" t="35560" r="20955" b="20955"/>
                <wp:wrapNone/>
                <wp:docPr id="16" name="Elb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820271" cy="319901"/>
                        </a:xfrm>
                        <a:prstGeom prst="bentConnector3">
                          <a:avLst>
                            <a:gd name="adj1" fmla="val 179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27673776" id="Elbow Connector 16" o:spid="_x0000_s1026" type="#_x0000_t34" style="position:absolute;margin-left:95.3pt;margin-top:15.65pt;width:64.6pt;height:25.2pt;rotation:90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" adj="3880" strokecolor="#5b9bd5 [3204]" strokeweight=".5pt">
                <v:stroke endarrow="block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80A928" wp14:editId="6BE62CE2">
                <wp:simplePos x="0" y="0"/>
                <wp:positionH relativeFrom="column">
                  <wp:posOffset>626654</wp:posOffset>
                </wp:positionH>
                <wp:positionV relativeFrom="paragraph">
                  <wp:posOffset>59565</wp:posOffset>
                </wp:positionV>
                <wp:extent cx="824461" cy="582303"/>
                <wp:effectExtent l="6667" t="31433" r="58738" b="20637"/>
                <wp:wrapNone/>
                <wp:docPr id="15" name="Elb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>
                          <a:off x="0" y="0"/>
                          <a:ext cx="824461" cy="582303"/>
                        </a:xfrm>
                        <a:prstGeom prst="bentConnector3">
                          <a:avLst>
                            <a:gd name="adj1" fmla="val 471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38F6337A" id="Elbow Connector 15" o:spid="_x0000_s1026" type="#_x0000_t34" style="position:absolute;margin-left:49.35pt;margin-top:4.7pt;width:64.9pt;height:45.85pt;rotation:-9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" adj="10176" strokecolor="#5b9bd5 [3204]" strokeweight=".5pt">
                <v:stroke endarrow="block"/>
              </v:shape>
            </w:pict>
          </mc:Fallback>
        </mc:AlternateContent>
      </w:r>
    </w:p>
    <w:p w:rsidR="00300C76" w:rsidRPr="00300C76" w:rsidRDefault="00300C76" w:rsidP="00300C76"/>
    <w:p w:rsidR="00300C76" w:rsidRPr="00300C76" w:rsidRDefault="00300C76" w:rsidP="00300C76"/>
    <w:p w:rsidR="00300C76" w:rsidRPr="00300C76" w:rsidRDefault="00300C76" w:rsidP="00300C76"/>
    <w:p w:rsidR="00300C76" w:rsidRPr="00300C76" w:rsidRDefault="00300C76" w:rsidP="00300C76"/>
    <w:p w:rsidR="00300C76" w:rsidRPr="00300C76" w:rsidRDefault="00300C76" w:rsidP="00300C76"/>
    <w:p w:rsidR="00300C76" w:rsidRPr="00300C76" w:rsidRDefault="00300C76" w:rsidP="00300C76"/>
    <w:p w:rsidR="00300C76" w:rsidRPr="00300C76" w:rsidRDefault="00300C76" w:rsidP="00300C76"/>
    <w:p w:rsidR="00300C76" w:rsidRDefault="00300C76" w:rsidP="00300C76"/>
    <w:p w:rsidR="004F1D4D" w:rsidRDefault="00300C76" w:rsidP="00300C76">
      <w:pPr>
        <w:tabs>
          <w:tab w:val="left" w:pos="1029"/>
        </w:tabs>
      </w:pPr>
      <w:r>
        <w:tab/>
        <w:t>Key:</w:t>
      </w:r>
    </w:p>
    <w:p w:rsidR="00300C76" w:rsidRDefault="00300C76" w:rsidP="00300C76">
      <w:pPr>
        <w:tabs>
          <w:tab w:val="left" w:pos="1029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2190997</wp:posOffset>
                </wp:positionH>
                <wp:positionV relativeFrom="paragraph">
                  <wp:posOffset>74881</wp:posOffset>
                </wp:positionV>
                <wp:extent cx="516577" cy="35625"/>
                <wp:effectExtent l="0" t="76200" r="17145" b="59690"/>
                <wp:wrapNone/>
                <wp:docPr id="44" name="Elb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577" cy="356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331D2CAA" id="Elbow Connector 44" o:spid="_x0000_s1026" type="#_x0000_t34" style="position:absolute;margin-left:172.5pt;margin-top:5.9pt;width:40.7pt;height:2.8pt;flip:y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" strokecolor="#5b9bd5 [3204]" strokeweight=".5pt">
                <v:stroke endarrow="block"/>
              </v:shape>
            </w:pict>
          </mc:Fallback>
        </mc:AlternateContent>
      </w:r>
      <w:r>
        <w:tab/>
        <w:t xml:space="preserve">Derived class </w:t>
      </w:r>
      <w:r w:rsidRPr="00300C76">
        <w:t>inherits from</w:t>
      </w:r>
      <w:r>
        <w:tab/>
      </w:r>
      <w:r>
        <w:tab/>
        <w:t>Base class</w:t>
      </w:r>
    </w:p>
    <w:p w:rsidR="00446C62" w:rsidRDefault="00300C76" w:rsidP="00300C76">
      <w:pPr>
        <w:tabs>
          <w:tab w:val="left" w:pos="1029"/>
        </w:tabs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000992</wp:posOffset>
                </wp:positionH>
                <wp:positionV relativeFrom="paragraph">
                  <wp:posOffset>109764</wp:posOffset>
                </wp:positionV>
                <wp:extent cx="700644" cy="0"/>
                <wp:effectExtent l="0" t="76200" r="23495" b="9525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064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>
            <w:pict>
              <v:shape w14:anchorId="65F8DD4F" id="Straight Arrow Connector 43" o:spid="_x0000_s1026" type="#_x0000_t32" style="position:absolute;margin-left:157.55pt;margin-top:8.65pt;width:55.15pt;height:0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" strokecolor="#ed7d31 [3205]" strokeweight=".5pt">
                <v:stroke endarrow="block" joinstyle="miter"/>
              </v:shape>
            </w:pict>
          </mc:Fallback>
        </mc:AlternateContent>
      </w:r>
      <w:r>
        <w:tab/>
        <w:t>Child class is owned by</w:t>
      </w:r>
      <w:r>
        <w:tab/>
      </w:r>
      <w:r>
        <w:tab/>
        <w:t>Parent class</w:t>
      </w:r>
    </w:p>
    <w:p w:rsidR="00446C62" w:rsidRDefault="00446C62" w:rsidP="00446C62"/>
    <w:p w:rsidR="00300C76" w:rsidRDefault="00446C62" w:rsidP="00446C62">
      <w:pPr>
        <w:pStyle w:val="ListParagraph"/>
        <w:numPr>
          <w:ilvl w:val="0"/>
          <w:numId w:val="2"/>
        </w:numPr>
      </w:pPr>
      <w:proofErr w:type="spellStart"/>
      <w:r>
        <w:t>GameObject</w:t>
      </w:r>
      <w:proofErr w:type="spellEnd"/>
      <w:r>
        <w:t xml:space="preserve"> – This is the basic class that all objects in the game world inherit from.</w:t>
      </w:r>
    </w:p>
    <w:p w:rsidR="00446C62" w:rsidRDefault="00446C62" w:rsidP="00446C62">
      <w:pPr>
        <w:pStyle w:val="ListParagraph"/>
        <w:numPr>
          <w:ilvl w:val="1"/>
          <w:numId w:val="2"/>
        </w:numPr>
      </w:pPr>
      <w:r w:rsidRPr="005B726F">
        <w:rPr>
          <w:noProof/>
        </w:rPr>
        <w:t>CMOGO</w:t>
      </w:r>
      <w:r>
        <w:t xml:space="preserve"> – A type of </w:t>
      </w:r>
      <w:proofErr w:type="spellStart"/>
      <w:r>
        <w:t>GameObject</w:t>
      </w:r>
      <w:proofErr w:type="spellEnd"/>
      <w:r>
        <w:t xml:space="preserve"> that has a CMO 3D model associated with it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r>
        <w:t xml:space="preserve">Terrain – A basic </w:t>
      </w:r>
      <w:r w:rsidRPr="005B726F">
        <w:rPr>
          <w:noProof/>
        </w:rPr>
        <w:t>CMOGO</w:t>
      </w:r>
      <w:r>
        <w:t xml:space="preserve"> with no movement or </w:t>
      </w:r>
      <w:r w:rsidRPr="005B726F">
        <w:rPr>
          <w:noProof/>
        </w:rPr>
        <w:t>tick</w:t>
      </w:r>
      <w:r>
        <w:t xml:space="preserve"> capabilities. A static object in the world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r>
        <w:t xml:space="preserve">Vehicle – The player vehicle. It can move on a flat plane with either mouse control or the WASD </w:t>
      </w:r>
      <w:r w:rsidRPr="005B726F">
        <w:rPr>
          <w:noProof/>
        </w:rPr>
        <w:t>keys,</w:t>
      </w:r>
      <w:r>
        <w:t xml:space="preserve"> and owns a gun that is mounted on top like a turret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r>
        <w:t>Enemy – While identical to the player in looks, the logic of the enemy is different. It patrols the terrain randomly, firing its own gun at random intervals.</w:t>
      </w:r>
      <w:r w:rsidR="00EC43C3">
        <w:t xml:space="preserve"> Due to miscalculations, the enemies do not face the correct direction when they move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r>
        <w:t xml:space="preserve">Gun – A rotatable </w:t>
      </w:r>
      <w:r w:rsidRPr="005B726F">
        <w:rPr>
          <w:noProof/>
        </w:rPr>
        <w:t>CMOGO</w:t>
      </w:r>
      <w:r>
        <w:t xml:space="preserve"> that follows its parent object. It owns a set number of bullets that can be fired either by player control or by AI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r>
        <w:lastRenderedPageBreak/>
        <w:t>Bullet – A CMOGO that travels in a straight line along the direction it is fired, and can destroy objects it collides with.</w:t>
      </w:r>
    </w:p>
    <w:p w:rsidR="00446C62" w:rsidRDefault="00446C62" w:rsidP="00446C62">
      <w:pPr>
        <w:pStyle w:val="ListParagraph"/>
        <w:numPr>
          <w:ilvl w:val="1"/>
          <w:numId w:val="2"/>
        </w:numPr>
      </w:pPr>
      <w:proofErr w:type="spellStart"/>
      <w:r>
        <w:t>EnemyManager</w:t>
      </w:r>
      <w:proofErr w:type="spellEnd"/>
      <w:r>
        <w:t xml:space="preserve"> – A parent class for all the enemies in a world. It handles their spawning and acts as the instigator for their tick and draw functions.</w:t>
      </w:r>
    </w:p>
    <w:p w:rsidR="00446C62" w:rsidRDefault="00446C62" w:rsidP="00446C62">
      <w:pPr>
        <w:pStyle w:val="ListParagraph"/>
        <w:numPr>
          <w:ilvl w:val="1"/>
          <w:numId w:val="2"/>
        </w:numPr>
      </w:pPr>
      <w:r>
        <w:t xml:space="preserve">Camera – A </w:t>
      </w:r>
      <w:proofErr w:type="spellStart"/>
      <w:r>
        <w:t>GameObject</w:t>
      </w:r>
      <w:proofErr w:type="spellEnd"/>
      <w:r>
        <w:t xml:space="preserve"> that provides a viewport for the player, by having a position and a target to look at.</w:t>
      </w:r>
    </w:p>
    <w:p w:rsidR="00446C62" w:rsidRDefault="00446C62" w:rsidP="00446C62">
      <w:pPr>
        <w:pStyle w:val="ListParagraph"/>
        <w:numPr>
          <w:ilvl w:val="2"/>
          <w:numId w:val="2"/>
        </w:numPr>
      </w:pPr>
      <w:proofErr w:type="spellStart"/>
      <w:r>
        <w:t>TPSCam</w:t>
      </w:r>
      <w:proofErr w:type="spellEnd"/>
      <w:r>
        <w:t xml:space="preserve"> – A specialised camera that will follow its target object as it moves and turns.</w:t>
      </w:r>
    </w:p>
    <w:p w:rsidR="00446C62" w:rsidRDefault="00446C62" w:rsidP="00446C62">
      <w:pPr>
        <w:pStyle w:val="ListParagraph"/>
        <w:numPr>
          <w:ilvl w:val="0"/>
          <w:numId w:val="2"/>
        </w:numPr>
      </w:pPr>
      <w:proofErr w:type="spellStart"/>
      <w:r>
        <w:t>GameData</w:t>
      </w:r>
      <w:proofErr w:type="spellEnd"/>
      <w:r>
        <w:t xml:space="preserve"> – This data-only object stores all the useful variables that need to be passed to multiple objects, such as delta time, the keyboard and mouse inputs, and the current camera state.</w:t>
      </w:r>
    </w:p>
    <w:p w:rsidR="00446C62" w:rsidRDefault="00446C62" w:rsidP="00446C62">
      <w:pPr>
        <w:pStyle w:val="ListParagraph"/>
        <w:numPr>
          <w:ilvl w:val="0"/>
          <w:numId w:val="2"/>
        </w:numPr>
      </w:pPr>
      <w:r>
        <w:t xml:space="preserve">Game – The main game loop, which sets up all the objects, reads in the input devices, checks for collisions, and calls the tick and draw functions of all the </w:t>
      </w:r>
      <w:proofErr w:type="spellStart"/>
      <w:r>
        <w:t>GameObjects</w:t>
      </w:r>
      <w:proofErr w:type="spellEnd"/>
      <w:r>
        <w:t>.</w:t>
      </w:r>
    </w:p>
    <w:p w:rsidR="000A4461" w:rsidRDefault="000A4461" w:rsidP="000A4461">
      <w:pPr>
        <w:pStyle w:val="Heading2"/>
      </w:pPr>
      <w:r>
        <w:t>Gameplay Instructions</w:t>
      </w:r>
    </w:p>
    <w:p w:rsidR="000A4461" w:rsidRDefault="000A4461" w:rsidP="000A4461">
      <w:pPr>
        <w:pStyle w:val="ListParagraph"/>
        <w:numPr>
          <w:ilvl w:val="0"/>
          <w:numId w:val="3"/>
        </w:numPr>
      </w:pPr>
      <w:r>
        <w:t>Overhead camera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Mouse to move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Z to shoot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WASD to aim gun</w:t>
      </w:r>
    </w:p>
    <w:p w:rsidR="000A4461" w:rsidRDefault="000A4461" w:rsidP="000A4461">
      <w:pPr>
        <w:pStyle w:val="ListParagraph"/>
        <w:numPr>
          <w:ilvl w:val="0"/>
          <w:numId w:val="3"/>
        </w:numPr>
      </w:pPr>
      <w:r>
        <w:t>Third-person camera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WASD to move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Left click to shoot</w:t>
      </w:r>
    </w:p>
    <w:p w:rsidR="000A4461" w:rsidRDefault="000A4461" w:rsidP="000A4461">
      <w:pPr>
        <w:pStyle w:val="ListParagraph"/>
        <w:numPr>
          <w:ilvl w:val="1"/>
          <w:numId w:val="3"/>
        </w:numPr>
      </w:pPr>
      <w:r>
        <w:t>Mouse to aim gun</w:t>
      </w:r>
    </w:p>
    <w:p w:rsidR="005B726F" w:rsidRDefault="005B726F" w:rsidP="005B726F">
      <w:pPr>
        <w:pStyle w:val="Heading2"/>
      </w:pPr>
      <w:r>
        <w:t>Other information</w:t>
      </w:r>
    </w:p>
    <w:p w:rsidR="005B726F" w:rsidRDefault="005B726F" w:rsidP="005B726F">
      <w:pPr>
        <w:pStyle w:val="ListParagraph"/>
        <w:numPr>
          <w:ilvl w:val="0"/>
          <w:numId w:val="4"/>
        </w:numPr>
      </w:pPr>
      <w:r>
        <w:t xml:space="preserve">As stated previously, a mistake in the maths causes the enemies to face in completely the wrong direction when they move from place to place. </w:t>
      </w:r>
      <w:r w:rsidR="00EB178C">
        <w:t>I have tried multiple different implementations, both using all three dimensions and just two of them, but none of them truly fix the issue. One method, detailed as</w:t>
      </w:r>
      <w:r w:rsidR="0097199A">
        <w:t xml:space="preserve"> “</w:t>
      </w:r>
      <w:proofErr w:type="spellStart"/>
      <w:r w:rsidR="0097199A">
        <w:t>MovementType</w:t>
      </w:r>
      <w:proofErr w:type="spellEnd"/>
      <w:r w:rsidR="0097199A">
        <w:t xml:space="preserve"> = 2” in </w:t>
      </w:r>
      <w:proofErr w:type="spellStart"/>
      <w:r w:rsidR="0097199A">
        <w:t>GameData</w:t>
      </w:r>
      <w:proofErr w:type="spellEnd"/>
      <w:r w:rsidR="0097199A">
        <w:t>, does make the enemies face the correct direction, but it also causes them to stop short for some reason and never reach their first target.</w:t>
      </w:r>
      <w:r w:rsidR="00700BC7">
        <w:t xml:space="preserve"> </w:t>
      </w:r>
      <w:proofErr w:type="spellStart"/>
      <w:r w:rsidR="00700BC7">
        <w:t>MovementType</w:t>
      </w:r>
      <w:proofErr w:type="spellEnd"/>
      <w:r w:rsidR="00700BC7">
        <w:t xml:space="preserve"> and </w:t>
      </w:r>
      <w:proofErr w:type="spellStart"/>
      <w:r w:rsidR="00700BC7">
        <w:t>RotationType</w:t>
      </w:r>
      <w:proofErr w:type="spellEnd"/>
      <w:r w:rsidR="00700BC7">
        <w:t xml:space="preserve"> should both be set to 1 for the most complete version.</w:t>
      </w:r>
    </w:p>
    <w:p w:rsidR="00FA365A" w:rsidRPr="005B726F" w:rsidRDefault="00FA365A" w:rsidP="005B726F">
      <w:pPr>
        <w:pStyle w:val="ListParagraph"/>
        <w:numPr>
          <w:ilvl w:val="0"/>
          <w:numId w:val="4"/>
        </w:numPr>
      </w:pPr>
      <w:r>
        <w:t xml:space="preserve">If it does not build, make sure to set the application as the </w:t>
      </w:r>
      <w:proofErr w:type="spellStart"/>
      <w:r>
        <w:t>startup</w:t>
      </w:r>
      <w:proofErr w:type="spellEnd"/>
      <w:r>
        <w:t xml:space="preserve"> project in the solution browser in visual studio.</w:t>
      </w:r>
      <w:bookmarkStart w:id="0" w:name="_GoBack"/>
      <w:bookmarkEnd w:id="0"/>
    </w:p>
    <w:sectPr w:rsidR="00FA365A" w:rsidRPr="005B72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D9640D"/>
    <w:multiLevelType w:val="hybridMultilevel"/>
    <w:tmpl w:val="34949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46F05"/>
    <w:multiLevelType w:val="hybridMultilevel"/>
    <w:tmpl w:val="DE6E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2004F"/>
    <w:multiLevelType w:val="hybridMultilevel"/>
    <w:tmpl w:val="164CA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A30694"/>
    <w:multiLevelType w:val="hybridMultilevel"/>
    <w:tmpl w:val="3514CA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MzUBEkC2iYmRko5ScGpxcWZ+HkiBaS0AVl++5ywAAAA="/>
  </w:docVars>
  <w:rsids>
    <w:rsidRoot w:val="008A198F"/>
    <w:rsid w:val="000A4461"/>
    <w:rsid w:val="00186D1A"/>
    <w:rsid w:val="00300C76"/>
    <w:rsid w:val="00336CD4"/>
    <w:rsid w:val="00395F28"/>
    <w:rsid w:val="003E3F3C"/>
    <w:rsid w:val="00446C62"/>
    <w:rsid w:val="005B726F"/>
    <w:rsid w:val="006839E3"/>
    <w:rsid w:val="00700BC7"/>
    <w:rsid w:val="007201E3"/>
    <w:rsid w:val="00827FA0"/>
    <w:rsid w:val="008844A5"/>
    <w:rsid w:val="008A198F"/>
    <w:rsid w:val="009550EB"/>
    <w:rsid w:val="0097199A"/>
    <w:rsid w:val="00A5001C"/>
    <w:rsid w:val="00D24DE9"/>
    <w:rsid w:val="00D959A3"/>
    <w:rsid w:val="00E24C17"/>
    <w:rsid w:val="00E930B2"/>
    <w:rsid w:val="00EB178C"/>
    <w:rsid w:val="00EC43C3"/>
    <w:rsid w:val="00FA3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02050"/>
  <w15:chartTrackingRefBased/>
  <w15:docId w15:val="{4BFA5E08-4446-410B-B2CC-20D5DCA26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44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4C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50E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A44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turbosquid.com/FullPreview/Index.cfm/ID/61708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urbosquid.com/FullPreview/Index.cfm/ID/540981" TargetMode="External"/><Relationship Id="rId5" Type="http://schemas.openxmlformats.org/officeDocument/2006/relationships/hyperlink" Target="https://www.cgtrader.com/free-3d-models/architectural-details/floor/hexagon-tile-3-typ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Wiseman</dc:creator>
  <cp:keywords/>
  <dc:description/>
  <cp:lastModifiedBy>Curtis Wiseman</cp:lastModifiedBy>
  <cp:revision>17</cp:revision>
  <dcterms:created xsi:type="dcterms:W3CDTF">2016-12-04T22:50:00Z</dcterms:created>
  <dcterms:modified xsi:type="dcterms:W3CDTF">2016-12-08T12:54:00Z</dcterms:modified>
</cp:coreProperties>
</file>